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0D3D" w:rsidRPr="00A80D3D" w:rsidRDefault="00A80D3D" w:rsidP="00A80D3D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A80D3D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กิจกรรมสรุปสาระการเรียนรู้ </w:t>
      </w:r>
    </w:p>
    <w:p w:rsidR="00A80D3D" w:rsidRPr="00A80D3D" w:rsidRDefault="00A80D3D" w:rsidP="00A80D3D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A80D3D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หน่วยการเรียนรู้ </w:t>
      </w:r>
      <w:r w:rsidRPr="00A80D3D">
        <w:rPr>
          <w:rFonts w:ascii="TH SarabunPSK" w:hAnsi="TH SarabunPSK" w:cs="TH SarabunPSK"/>
          <w:b/>
          <w:bCs/>
          <w:sz w:val="32"/>
          <w:szCs w:val="32"/>
        </w:rPr>
        <w:t xml:space="preserve">: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การพัฒนาตนเองสู่ความเป็นครูมืออาชีพ</w:t>
      </w:r>
    </w:p>
    <w:p w:rsidR="00A80D3D" w:rsidRPr="00A80D3D" w:rsidRDefault="00A80D3D" w:rsidP="00A80D3D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A80D3D">
        <w:rPr>
          <w:rFonts w:ascii="TH SarabunPSK" w:hAnsi="TH SarabunPSK" w:cs="TH SarabunPSK"/>
          <w:b/>
          <w:bCs/>
          <w:sz w:val="32"/>
          <w:szCs w:val="32"/>
          <w:cs/>
        </w:rPr>
        <w:t>-------</w:t>
      </w:r>
      <w:r w:rsidRPr="00A80D3D">
        <w:rPr>
          <w:rFonts w:ascii="TH SarabunPSK" w:hAnsi="TH SarabunPSK" w:cs="TH SarabunPSK"/>
          <w:b/>
          <w:bCs/>
          <w:sz w:val="32"/>
          <w:szCs w:val="32"/>
          <w:rtl/>
          <w:cs/>
          <w:lang w:bidi="ar-SA"/>
        </w:rPr>
        <w:t>------------------------------------------------------------------------------------------------------------</w:t>
      </w:r>
    </w:p>
    <w:p w:rsidR="00A80D3D" w:rsidRPr="00A80D3D" w:rsidRDefault="00A80D3D" w:rsidP="00A80D3D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A80D3D">
        <w:rPr>
          <w:rFonts w:ascii="TH SarabunPSK" w:hAnsi="TH SarabunPSK" w:cs="TH SarabunPSK"/>
          <w:b/>
          <w:bCs/>
          <w:sz w:val="32"/>
          <w:szCs w:val="32"/>
          <w:cs/>
        </w:rPr>
        <w:t xml:space="preserve">คำชี้แจง </w:t>
      </w:r>
      <w:r w:rsidRPr="00A80D3D">
        <w:rPr>
          <w:rFonts w:ascii="TH SarabunPSK" w:hAnsi="TH SarabunPSK" w:cs="TH SarabunPSK"/>
          <w:b/>
          <w:bCs/>
          <w:sz w:val="32"/>
          <w:szCs w:val="32"/>
          <w:rtl/>
          <w:cs/>
          <w:lang w:bidi="ar-SA"/>
        </w:rPr>
        <w:t xml:space="preserve">: </w:t>
      </w:r>
      <w:r w:rsidRPr="00A80D3D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A80D3D">
        <w:rPr>
          <w:rFonts w:ascii="TH SarabunPSK" w:hAnsi="TH SarabunPSK" w:cs="TH SarabunPSK"/>
          <w:b/>
          <w:bCs/>
          <w:sz w:val="32"/>
          <w:szCs w:val="32"/>
          <w:cs/>
        </w:rPr>
        <w:t xml:space="preserve">ให้ผู้สอนสร้างคำถามผ่าน </w:t>
      </w:r>
      <w:r w:rsidRPr="00A80D3D">
        <w:rPr>
          <w:rFonts w:ascii="TH SarabunPSK" w:hAnsi="TH SarabunPSK" w:cs="TH SarabunPSK"/>
          <w:b/>
          <w:bCs/>
          <w:sz w:val="32"/>
          <w:szCs w:val="32"/>
        </w:rPr>
        <w:t xml:space="preserve">Google Form </w:t>
      </w:r>
      <w:r w:rsidRPr="00A80D3D">
        <w:rPr>
          <w:rFonts w:ascii="TH SarabunPSK" w:hAnsi="TH SarabunPSK" w:cs="TH SarabunPSK"/>
          <w:b/>
          <w:bCs/>
          <w:sz w:val="32"/>
          <w:szCs w:val="32"/>
          <w:cs/>
        </w:rPr>
        <w:t xml:space="preserve">แล้วมอบหมายงาน ใน </w:t>
      </w:r>
      <w:r w:rsidRPr="00A80D3D">
        <w:rPr>
          <w:rFonts w:ascii="TH SarabunPSK" w:hAnsi="TH SarabunPSK" w:cs="TH SarabunPSK"/>
          <w:b/>
          <w:bCs/>
          <w:sz w:val="32"/>
          <w:szCs w:val="32"/>
        </w:rPr>
        <w:t>Google Classroom</w:t>
      </w:r>
    </w:p>
    <w:p w:rsidR="00A80D3D" w:rsidRPr="00A80D3D" w:rsidRDefault="00A80D3D" w:rsidP="00A80D3D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A80D3D">
        <w:rPr>
          <w:rFonts w:ascii="TH SarabunPSK" w:hAnsi="TH SarabunPSK" w:cs="TH SarabunPSK"/>
          <w:b/>
          <w:bCs/>
          <w:sz w:val="32"/>
          <w:szCs w:val="32"/>
          <w:rtl/>
          <w:cs/>
          <w:lang w:bidi="ar-SA"/>
        </w:rPr>
        <w:t>-----------------------------------------------------------------------------------------------------------</w:t>
      </w:r>
      <w:r w:rsidRPr="00A80D3D">
        <w:rPr>
          <w:rFonts w:ascii="TH SarabunPSK" w:hAnsi="TH SarabunPSK" w:cs="TH SarabunPSK"/>
          <w:b/>
          <w:bCs/>
          <w:sz w:val="32"/>
          <w:szCs w:val="32"/>
          <w:cs/>
        </w:rPr>
        <w:t>-------</w:t>
      </w:r>
      <w:r w:rsidRPr="00A80D3D">
        <w:rPr>
          <w:rFonts w:ascii="TH SarabunPSK" w:hAnsi="TH SarabunPSK" w:cs="TH SarabunPSK"/>
          <w:b/>
          <w:bCs/>
          <w:sz w:val="32"/>
          <w:szCs w:val="32"/>
          <w:rtl/>
          <w:cs/>
          <w:lang w:bidi="ar-SA"/>
        </w:rPr>
        <w:t>-</w:t>
      </w:r>
    </w:p>
    <w:p w:rsidR="00703D1B" w:rsidRPr="00703D1B" w:rsidRDefault="00A80D3D" w:rsidP="00703D1B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A80D3D">
        <w:rPr>
          <w:rFonts w:ascii="TH SarabunPSK" w:hAnsi="TH SarabunPSK" w:cs="TH SarabunPSK"/>
          <w:sz w:val="32"/>
          <w:szCs w:val="32"/>
          <w:cs/>
        </w:rPr>
        <w:t>การพัฒนาตน</w:t>
      </w:r>
      <w:r w:rsidRPr="00A80D3D">
        <w:rPr>
          <w:rFonts w:ascii="TH SarabunPSK" w:hAnsi="TH SarabunPSK" w:cs="TH SarabunPSK" w:hint="cs"/>
          <w:sz w:val="32"/>
          <w:szCs w:val="32"/>
          <w:cs/>
        </w:rPr>
        <w:t>เอง</w:t>
      </w:r>
      <w:r w:rsidR="00703D1B">
        <w:rPr>
          <w:rFonts w:ascii="TH SarabunPSK" w:hAnsi="TH SarabunPSK" w:cs="TH SarabunPSK" w:hint="cs"/>
          <w:sz w:val="32"/>
          <w:szCs w:val="32"/>
          <w:cs/>
        </w:rPr>
        <w:t>เพื่อ</w:t>
      </w:r>
      <w:r>
        <w:rPr>
          <w:rFonts w:ascii="TH SarabunPSK" w:hAnsi="TH SarabunPSK" w:cs="TH SarabunPSK" w:hint="cs"/>
          <w:sz w:val="32"/>
          <w:szCs w:val="32"/>
          <w:cs/>
        </w:rPr>
        <w:t>ความเป็นครูมืออาชีพ</w:t>
      </w:r>
      <w:r w:rsidRPr="00A80D3D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ด้วยการ</w:t>
      </w:r>
      <w:r w:rsidRPr="00A80D3D">
        <w:rPr>
          <w:rFonts w:ascii="TH SarabunPSK" w:hAnsi="TH SarabunPSK" w:cs="TH SarabunPSK" w:hint="cs"/>
          <w:sz w:val="32"/>
          <w:szCs w:val="32"/>
          <w:cs/>
        </w:rPr>
        <w:t xml:space="preserve">ศึกษาหาความรู้ใหม่ ๆ ในการจัดการเรียนรู้ การนำเทคนิคด้านวิชาชีพที่พัฒนาและก้าวหน้าเป็นที่ยอมรับมาจัดการเรียนรู้ให้เกิดผลสัมฤทธิ์ </w:t>
      </w:r>
      <w:r w:rsidR="00703D1B">
        <w:rPr>
          <w:rFonts w:ascii="TH SarabunPSK" w:hAnsi="TH SarabunPSK" w:cs="TH SarabunPSK" w:hint="cs"/>
          <w:sz w:val="32"/>
          <w:szCs w:val="32"/>
          <w:cs/>
        </w:rPr>
        <w:t xml:space="preserve">ท่านคิดว่าควรพัฒนาตนเองอย่างไรบ้างตามความคิดเห็นของท่าน </w:t>
      </w:r>
      <w:r w:rsidR="00703D1B" w:rsidRPr="00703D1B">
        <w:rPr>
          <w:rFonts w:ascii="TH SarabunPSK" w:hAnsi="TH SarabunPSK" w:cs="TH SarabunPSK"/>
          <w:sz w:val="32"/>
          <w:szCs w:val="32"/>
          <w:cs/>
        </w:rPr>
        <w:t>โดยจัดทำเป็นผังความคิด (</w:t>
      </w:r>
      <w:r w:rsidR="00703D1B" w:rsidRPr="00703D1B">
        <w:rPr>
          <w:rFonts w:ascii="TH SarabunPSK" w:hAnsi="TH SarabunPSK" w:cs="TH SarabunPSK"/>
          <w:sz w:val="32"/>
          <w:szCs w:val="32"/>
        </w:rPr>
        <w:t>Mind map)</w:t>
      </w:r>
    </w:p>
    <w:p w:rsidR="000D2ED4" w:rsidRDefault="000D2ED4" w:rsidP="000D2ED4">
      <w:pPr>
        <w:spacing w:after="0" w:line="240" w:lineRule="auto"/>
        <w:rPr>
          <w:rFonts w:ascii="TH SarabunPSK" w:hAnsi="TH SarabunPSK" w:cs="TH SarabunPSK" w:hint="cs"/>
          <w:sz w:val="32"/>
          <w:szCs w:val="32"/>
        </w:rPr>
      </w:pPr>
      <w:bookmarkStart w:id="0" w:name="_GoBack"/>
      <w:bookmarkEnd w:id="0"/>
    </w:p>
    <w:p w:rsidR="00703D1B" w:rsidRDefault="00703D1B" w:rsidP="000D2ED4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703D1B" w:rsidRDefault="00703D1B" w:rsidP="00703D1B">
      <w:pPr>
        <w:spacing w:after="0" w:line="240" w:lineRule="auto"/>
        <w:jc w:val="center"/>
        <w:rPr>
          <w:rFonts w:ascii="TH SarabunPSK" w:hAnsi="TH SarabunPSK" w:cs="TH SarabunPSK" w:hint="cs"/>
          <w:b/>
          <w:bCs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******************************</w:t>
      </w:r>
    </w:p>
    <w:p w:rsidR="000D2ED4" w:rsidRDefault="000D2ED4" w:rsidP="000D2ED4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0D2ED4" w:rsidRDefault="000D2ED4" w:rsidP="000D2ED4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0D2ED4" w:rsidRDefault="000D2ED4" w:rsidP="000D2ED4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0D2ED4" w:rsidRDefault="000D2ED4" w:rsidP="000D2ED4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0D2ED4" w:rsidRDefault="000D2ED4" w:rsidP="000D2ED4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0D2ED4" w:rsidRDefault="000D2ED4" w:rsidP="000D2ED4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sectPr w:rsidR="000D2ED4" w:rsidSect="00326EEF">
      <w:headerReference w:type="default" r:id="rId7"/>
      <w:headerReference w:type="first" r:id="rId8"/>
      <w:pgSz w:w="11906" w:h="16838" w:code="9"/>
      <w:pgMar w:top="900" w:right="1109" w:bottom="360" w:left="1555" w:header="432" w:footer="432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6490E" w:rsidRDefault="00C6490E" w:rsidP="003902D6">
      <w:pPr>
        <w:spacing w:after="0" w:line="240" w:lineRule="auto"/>
      </w:pPr>
      <w:r>
        <w:separator/>
      </w:r>
    </w:p>
  </w:endnote>
  <w:endnote w:type="continuationSeparator" w:id="0">
    <w:p w:rsidR="00C6490E" w:rsidRDefault="00C6490E" w:rsidP="003902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IT๙">
    <w:altName w:val="TH Sarabun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6490E" w:rsidRDefault="00C6490E" w:rsidP="003902D6">
      <w:pPr>
        <w:spacing w:after="0" w:line="240" w:lineRule="auto"/>
      </w:pPr>
      <w:r>
        <w:separator/>
      </w:r>
    </w:p>
  </w:footnote>
  <w:footnote w:type="continuationSeparator" w:id="0">
    <w:p w:rsidR="00C6490E" w:rsidRDefault="00C6490E" w:rsidP="003902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38578259"/>
      <w:docPartObj>
        <w:docPartGallery w:val="Page Numbers (Top of Page)"/>
        <w:docPartUnique/>
      </w:docPartObj>
    </w:sdtPr>
    <w:sdtEndPr>
      <w:rPr>
        <w:rFonts w:ascii="TH SarabunIT๙" w:hAnsi="TH SarabunIT๙" w:cs="TH SarabunIT๙"/>
        <w:b/>
        <w:bCs/>
        <w:noProof/>
        <w:sz w:val="32"/>
        <w:szCs w:val="32"/>
      </w:rPr>
    </w:sdtEndPr>
    <w:sdtContent>
      <w:p w:rsidR="00081D69" w:rsidRPr="00680A6E" w:rsidRDefault="00081D69">
        <w:pPr>
          <w:pStyle w:val="Header"/>
          <w:jc w:val="center"/>
          <w:rPr>
            <w:rFonts w:ascii="TH SarabunIT๙" w:hAnsi="TH SarabunIT๙" w:cs="TH SarabunIT๙"/>
            <w:b/>
            <w:bCs/>
            <w:sz w:val="32"/>
            <w:szCs w:val="32"/>
          </w:rPr>
        </w:pPr>
        <w:r>
          <w:rPr>
            <w:rFonts w:hint="cs"/>
            <w:cs/>
          </w:rPr>
          <w:t xml:space="preserve">- </w:t>
        </w:r>
        <w:r w:rsidRPr="00680A6E">
          <w:rPr>
            <w:rFonts w:ascii="TH SarabunIT๙" w:hAnsi="TH SarabunIT๙" w:cs="TH SarabunIT๙"/>
            <w:b/>
            <w:bCs/>
            <w:sz w:val="32"/>
            <w:szCs w:val="32"/>
          </w:rPr>
          <w:fldChar w:fldCharType="begin"/>
        </w:r>
        <w:r w:rsidRPr="00680A6E">
          <w:rPr>
            <w:rFonts w:ascii="TH SarabunIT๙" w:hAnsi="TH SarabunIT๙" w:cs="TH SarabunIT๙"/>
            <w:b/>
            <w:bCs/>
            <w:sz w:val="32"/>
            <w:szCs w:val="32"/>
          </w:rPr>
          <w:instrText xml:space="preserve"> PAGE   \</w:instrText>
        </w:r>
        <w:r w:rsidRPr="00680A6E">
          <w:rPr>
            <w:rFonts w:ascii="TH SarabunIT๙" w:hAnsi="TH SarabunIT๙" w:cs="TH SarabunIT๙"/>
            <w:b/>
            <w:bCs/>
            <w:sz w:val="32"/>
            <w:szCs w:val="32"/>
            <w:cs/>
          </w:rPr>
          <w:instrText xml:space="preserve">* </w:instrText>
        </w:r>
        <w:r w:rsidRPr="00680A6E">
          <w:rPr>
            <w:rFonts w:ascii="TH SarabunIT๙" w:hAnsi="TH SarabunIT๙" w:cs="TH SarabunIT๙"/>
            <w:b/>
            <w:bCs/>
            <w:sz w:val="32"/>
            <w:szCs w:val="32"/>
          </w:rPr>
          <w:instrText xml:space="preserve">MERGEFORMAT </w:instrText>
        </w:r>
        <w:r w:rsidRPr="00680A6E">
          <w:rPr>
            <w:rFonts w:ascii="TH SarabunIT๙" w:hAnsi="TH SarabunIT๙" w:cs="TH SarabunIT๙"/>
            <w:b/>
            <w:bCs/>
            <w:sz w:val="32"/>
            <w:szCs w:val="32"/>
          </w:rPr>
          <w:fldChar w:fldCharType="separate"/>
        </w:r>
        <w:r w:rsidR="003B45ED">
          <w:rPr>
            <w:rFonts w:ascii="TH SarabunIT๙" w:hAnsi="TH SarabunIT๙" w:cs="TH SarabunIT๙"/>
            <w:b/>
            <w:bCs/>
            <w:noProof/>
            <w:sz w:val="32"/>
            <w:szCs w:val="32"/>
          </w:rPr>
          <w:t>2</w:t>
        </w:r>
        <w:r w:rsidRPr="00680A6E">
          <w:rPr>
            <w:rFonts w:ascii="TH SarabunIT๙" w:hAnsi="TH SarabunIT๙" w:cs="TH SarabunIT๙"/>
            <w:b/>
            <w:bCs/>
            <w:noProof/>
            <w:sz w:val="32"/>
            <w:szCs w:val="32"/>
          </w:rPr>
          <w:fldChar w:fldCharType="end"/>
        </w:r>
        <w:r>
          <w:rPr>
            <w:rFonts w:ascii="TH SarabunIT๙" w:hAnsi="TH SarabunIT๙" w:cs="TH SarabunIT๙" w:hint="cs"/>
            <w:b/>
            <w:bCs/>
            <w:noProof/>
            <w:sz w:val="32"/>
            <w:szCs w:val="32"/>
            <w:cs/>
          </w:rPr>
          <w:t xml:space="preserve"> -</w:t>
        </w:r>
      </w:p>
    </w:sdtContent>
  </w:sdt>
  <w:p w:rsidR="00081D69" w:rsidRDefault="00081D6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939DE" w:rsidRPr="006939DE" w:rsidRDefault="006939DE" w:rsidP="006939DE">
    <w:pPr>
      <w:pStyle w:val="Header"/>
      <w:jc w:val="center"/>
      <w:rPr>
        <w:rFonts w:ascii="TH SarabunIT๙" w:hAnsi="TH SarabunIT๙" w:cs="TH SarabunIT๙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0E0707"/>
    <w:multiLevelType w:val="hybridMultilevel"/>
    <w:tmpl w:val="B1A8F2A0"/>
    <w:lvl w:ilvl="0" w:tplc="9CA04E04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6604070E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09845AE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3BF6C8FC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061EF7A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95D8E734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6E623654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BE06A3F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D14A9BC8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MDUxNrSwMLUwMDZT0lEKTi0uzszPAykwrAUAglQ1PiwAAAA="/>
  </w:docVars>
  <w:rsids>
    <w:rsidRoot w:val="000301C4"/>
    <w:rsid w:val="00022728"/>
    <w:rsid w:val="000301C4"/>
    <w:rsid w:val="00045CEB"/>
    <w:rsid w:val="00047901"/>
    <w:rsid w:val="00055CCA"/>
    <w:rsid w:val="00081D69"/>
    <w:rsid w:val="0009533E"/>
    <w:rsid w:val="000C61B6"/>
    <w:rsid w:val="000D2ED4"/>
    <w:rsid w:val="000E7956"/>
    <w:rsid w:val="00137C3D"/>
    <w:rsid w:val="0014013A"/>
    <w:rsid w:val="00143ABD"/>
    <w:rsid w:val="001600A8"/>
    <w:rsid w:val="00165C1F"/>
    <w:rsid w:val="0018087F"/>
    <w:rsid w:val="001E20E9"/>
    <w:rsid w:val="001E2E54"/>
    <w:rsid w:val="001E42EB"/>
    <w:rsid w:val="00282FDC"/>
    <w:rsid w:val="002D3DBA"/>
    <w:rsid w:val="002D5165"/>
    <w:rsid w:val="002E4E9A"/>
    <w:rsid w:val="002E536D"/>
    <w:rsid w:val="002F57A1"/>
    <w:rsid w:val="002F7F30"/>
    <w:rsid w:val="003047F6"/>
    <w:rsid w:val="003124D7"/>
    <w:rsid w:val="00321DD8"/>
    <w:rsid w:val="00326EEF"/>
    <w:rsid w:val="00334FA4"/>
    <w:rsid w:val="00335F3D"/>
    <w:rsid w:val="00355059"/>
    <w:rsid w:val="003560D8"/>
    <w:rsid w:val="0035625B"/>
    <w:rsid w:val="00360C9F"/>
    <w:rsid w:val="00364C5D"/>
    <w:rsid w:val="00376410"/>
    <w:rsid w:val="0038433D"/>
    <w:rsid w:val="003902D6"/>
    <w:rsid w:val="003A6BA0"/>
    <w:rsid w:val="003B45ED"/>
    <w:rsid w:val="003B5825"/>
    <w:rsid w:val="003C11A2"/>
    <w:rsid w:val="003E43A9"/>
    <w:rsid w:val="003F0342"/>
    <w:rsid w:val="004012F9"/>
    <w:rsid w:val="00401EAA"/>
    <w:rsid w:val="00410AA8"/>
    <w:rsid w:val="0041315D"/>
    <w:rsid w:val="0043183F"/>
    <w:rsid w:val="00431A75"/>
    <w:rsid w:val="00467AA4"/>
    <w:rsid w:val="00490008"/>
    <w:rsid w:val="0049252C"/>
    <w:rsid w:val="004948B4"/>
    <w:rsid w:val="004B4703"/>
    <w:rsid w:val="005116C4"/>
    <w:rsid w:val="00514320"/>
    <w:rsid w:val="00580C0C"/>
    <w:rsid w:val="0059241F"/>
    <w:rsid w:val="00592C32"/>
    <w:rsid w:val="00594C46"/>
    <w:rsid w:val="00595119"/>
    <w:rsid w:val="005A1920"/>
    <w:rsid w:val="005B5998"/>
    <w:rsid w:val="005C6F80"/>
    <w:rsid w:val="005D5D76"/>
    <w:rsid w:val="005F2BA0"/>
    <w:rsid w:val="006058DF"/>
    <w:rsid w:val="006134EA"/>
    <w:rsid w:val="00625B45"/>
    <w:rsid w:val="006470F2"/>
    <w:rsid w:val="00676D31"/>
    <w:rsid w:val="006778A7"/>
    <w:rsid w:val="00680A6E"/>
    <w:rsid w:val="0068653B"/>
    <w:rsid w:val="006939DE"/>
    <w:rsid w:val="00694B76"/>
    <w:rsid w:val="00696717"/>
    <w:rsid w:val="006C272F"/>
    <w:rsid w:val="006D5649"/>
    <w:rsid w:val="006D7A19"/>
    <w:rsid w:val="006E28C7"/>
    <w:rsid w:val="006E6ED6"/>
    <w:rsid w:val="00703D1B"/>
    <w:rsid w:val="00704221"/>
    <w:rsid w:val="00707A1D"/>
    <w:rsid w:val="0071142C"/>
    <w:rsid w:val="00716613"/>
    <w:rsid w:val="007370BC"/>
    <w:rsid w:val="00774BCA"/>
    <w:rsid w:val="00795B4A"/>
    <w:rsid w:val="007A0B80"/>
    <w:rsid w:val="00834BBC"/>
    <w:rsid w:val="00851CE5"/>
    <w:rsid w:val="008659E1"/>
    <w:rsid w:val="0086789E"/>
    <w:rsid w:val="00895CA9"/>
    <w:rsid w:val="008B0580"/>
    <w:rsid w:val="008C0C70"/>
    <w:rsid w:val="008C693A"/>
    <w:rsid w:val="008D7E06"/>
    <w:rsid w:val="008E4451"/>
    <w:rsid w:val="008E5347"/>
    <w:rsid w:val="00905F35"/>
    <w:rsid w:val="00927483"/>
    <w:rsid w:val="0098248B"/>
    <w:rsid w:val="0099466F"/>
    <w:rsid w:val="009A1A59"/>
    <w:rsid w:val="009A33A5"/>
    <w:rsid w:val="009C2348"/>
    <w:rsid w:val="009C562C"/>
    <w:rsid w:val="009D2ECF"/>
    <w:rsid w:val="009E0E6B"/>
    <w:rsid w:val="00A65C9C"/>
    <w:rsid w:val="00A67D4F"/>
    <w:rsid w:val="00A8044C"/>
    <w:rsid w:val="00A80D3D"/>
    <w:rsid w:val="00A838FE"/>
    <w:rsid w:val="00AB2ED6"/>
    <w:rsid w:val="00AE1889"/>
    <w:rsid w:val="00B20200"/>
    <w:rsid w:val="00B46313"/>
    <w:rsid w:val="00B9591E"/>
    <w:rsid w:val="00BB77AE"/>
    <w:rsid w:val="00BC30A3"/>
    <w:rsid w:val="00BD66A3"/>
    <w:rsid w:val="00BE6DF5"/>
    <w:rsid w:val="00C128CA"/>
    <w:rsid w:val="00C1400C"/>
    <w:rsid w:val="00C22498"/>
    <w:rsid w:val="00C35F8D"/>
    <w:rsid w:val="00C52795"/>
    <w:rsid w:val="00C6490E"/>
    <w:rsid w:val="00C70FAF"/>
    <w:rsid w:val="00C96128"/>
    <w:rsid w:val="00CB487A"/>
    <w:rsid w:val="00CB5826"/>
    <w:rsid w:val="00CD03BD"/>
    <w:rsid w:val="00CD55E5"/>
    <w:rsid w:val="00CD7368"/>
    <w:rsid w:val="00CE5EBE"/>
    <w:rsid w:val="00D01E9D"/>
    <w:rsid w:val="00D02C57"/>
    <w:rsid w:val="00D23D38"/>
    <w:rsid w:val="00D43BE1"/>
    <w:rsid w:val="00D75986"/>
    <w:rsid w:val="00D8797F"/>
    <w:rsid w:val="00DA7BDF"/>
    <w:rsid w:val="00DC6FA0"/>
    <w:rsid w:val="00E04FC6"/>
    <w:rsid w:val="00E15F33"/>
    <w:rsid w:val="00E27E94"/>
    <w:rsid w:val="00E3169B"/>
    <w:rsid w:val="00E428F8"/>
    <w:rsid w:val="00E75585"/>
    <w:rsid w:val="00E806F3"/>
    <w:rsid w:val="00E83D81"/>
    <w:rsid w:val="00E85BE7"/>
    <w:rsid w:val="00EC4E98"/>
    <w:rsid w:val="00EC5DD3"/>
    <w:rsid w:val="00EF2C33"/>
    <w:rsid w:val="00EF6B68"/>
    <w:rsid w:val="00F20A46"/>
    <w:rsid w:val="00F36A42"/>
    <w:rsid w:val="00F82EF8"/>
    <w:rsid w:val="00F91BFF"/>
    <w:rsid w:val="00FF4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D21BFE"/>
  <w15:chartTrackingRefBased/>
  <w15:docId w15:val="{7F6A1FBE-50CA-4300-A11E-AA8E4A1207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01C4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02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02D6"/>
  </w:style>
  <w:style w:type="paragraph" w:styleId="Footer">
    <w:name w:val="footer"/>
    <w:basedOn w:val="Normal"/>
    <w:link w:val="FooterChar"/>
    <w:uiPriority w:val="99"/>
    <w:unhideWhenUsed/>
    <w:rsid w:val="003902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02D6"/>
  </w:style>
  <w:style w:type="paragraph" w:styleId="BalloonText">
    <w:name w:val="Balloon Text"/>
    <w:basedOn w:val="Normal"/>
    <w:link w:val="BalloonTextChar"/>
    <w:uiPriority w:val="99"/>
    <w:semiHidden/>
    <w:unhideWhenUsed/>
    <w:rsid w:val="007A0B80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0B80"/>
    <w:rPr>
      <w:rFonts w:ascii="Segoe UI" w:hAnsi="Segoe UI" w:cs="Angsana New"/>
      <w:sz w:val="18"/>
      <w:szCs w:val="22"/>
    </w:rPr>
  </w:style>
  <w:style w:type="paragraph" w:styleId="PlainText">
    <w:name w:val="Plain Text"/>
    <w:basedOn w:val="Normal"/>
    <w:link w:val="PlainTextChar"/>
    <w:rsid w:val="00431A75"/>
    <w:pPr>
      <w:spacing w:after="0" w:line="240" w:lineRule="auto"/>
    </w:pPr>
    <w:rPr>
      <w:rFonts w:ascii="Courier New" w:eastAsia="MS Mincho" w:hAnsi="Courier New" w:cs="Angsana New"/>
      <w:sz w:val="20"/>
      <w:szCs w:val="23"/>
      <w:lang w:eastAsia="ja-JP"/>
    </w:rPr>
  </w:style>
  <w:style w:type="character" w:customStyle="1" w:styleId="PlainTextChar">
    <w:name w:val="Plain Text Char"/>
    <w:basedOn w:val="DefaultParagraphFont"/>
    <w:link w:val="PlainText"/>
    <w:rsid w:val="00431A75"/>
    <w:rPr>
      <w:rFonts w:ascii="Courier New" w:eastAsia="MS Mincho" w:hAnsi="Courier New" w:cs="Angsana New"/>
      <w:sz w:val="20"/>
      <w:szCs w:val="23"/>
      <w:lang w:eastAsia="ja-JP"/>
    </w:rPr>
  </w:style>
  <w:style w:type="character" w:styleId="Hyperlink">
    <w:name w:val="Hyperlink"/>
    <w:basedOn w:val="DefaultParagraphFont"/>
    <w:uiPriority w:val="99"/>
    <w:unhideWhenUsed/>
    <w:rsid w:val="000C61B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838FE"/>
    <w:pPr>
      <w:ind w:left="720"/>
      <w:contextualSpacing/>
    </w:pPr>
  </w:style>
  <w:style w:type="table" w:styleId="TableGrid">
    <w:name w:val="Table Grid"/>
    <w:basedOn w:val="TableNormal"/>
    <w:uiPriority w:val="39"/>
    <w:rsid w:val="000479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584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577083">
          <w:marLeft w:val="331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00">
          <w:marLeft w:val="331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927126">
          <w:marLeft w:val="331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69865">
          <w:marLeft w:val="331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0559">
          <w:marLeft w:val="331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04</Words>
  <Characters>597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wat Paengkanya</dc:creator>
  <cp:keywords/>
  <dc:description/>
  <cp:lastModifiedBy>Suwat Paengkanya</cp:lastModifiedBy>
  <cp:revision>12</cp:revision>
  <cp:lastPrinted>2018-06-23T04:02:00Z</cp:lastPrinted>
  <dcterms:created xsi:type="dcterms:W3CDTF">2018-06-25T03:07:00Z</dcterms:created>
  <dcterms:modified xsi:type="dcterms:W3CDTF">2018-08-21T02:12:00Z</dcterms:modified>
</cp:coreProperties>
</file>